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cover-letter"/>
    <w:p>
      <w:pPr>
        <w:pStyle w:val="Heading1"/>
      </w:pPr>
      <w:r>
        <w:t xml:space="preserve">Cover Letter</w:t>
      </w:r>
    </w:p>
    <w:p>
      <w:pPr>
        <w:pStyle w:val="FirstParagraph"/>
      </w:pPr>
      <w:r>
        <w:t xml:space="preserve">[Your Full Name]</w:t>
      </w:r>
      <w:r>
        <w:br/>
      </w:r>
      <w:r>
        <w:t xml:space="preserve">[Your Address, Dhaka, Bangladesh]</w:t>
      </w:r>
      <w:r>
        <w:br/>
      </w:r>
      <w:r>
        <w:t xml:space="preserve">[Phone Number] | [Email Address] | [LinkedIn/Portfolio URL]</w:t>
      </w:r>
    </w:p>
    <w:p>
      <w:pPr>
        <w:pStyle w:val="BodyText"/>
      </w:pPr>
      <w:r>
        <w:t xml:space="preserve">[Date]</w:t>
      </w:r>
    </w:p>
    <w:p>
      <w:pPr>
        <w:pStyle w:val="BodyText"/>
      </w:pPr>
      <w:r>
        <w:t xml:space="preserve">Hiring Manager</w:t>
      </w:r>
      <w:r>
        <w:br/>
      </w:r>
      <w:r>
        <w:t xml:space="preserve">[Company Name]</w:t>
      </w:r>
      <w:r>
        <w:br/>
      </w:r>
      <w:r>
        <w:t xml:space="preserve">[Company Address, Dhaka, Bangladesh]</w:t>
      </w:r>
    </w:p>
    <w:p>
      <w:pPr>
        <w:pStyle w:val="BodyText"/>
      </w:pPr>
      <w:r>
        <w:t xml:space="preserve">Dear Hiring Manager,</w:t>
      </w:r>
    </w:p>
    <w:p>
      <w:pPr>
        <w:pStyle w:val="BodyText"/>
      </w:pPr>
      <w:r>
        <w:t xml:space="preserve">As a dedicated and skilled electrician with over [X years] of experience in Bangladesh Dhaka, I am excited to apply for the Electrician position at [Company Name]. My extensive background in electrical installations, maintenance, and troubleshooting aligns perfectly with the requirements of this role. I am confident that my technical expertise, combined with my commitment to safety and quality workmanship, will contribute significantly to your team’s success.</w:t>
      </w:r>
    </w:p>
    <w:p>
      <w:pPr>
        <w:pStyle w:val="BodyText"/>
      </w:pPr>
      <w:r>
        <w:t xml:space="preserve">Growing up in Bangladesh Dhaka has given me a deep understanding of the unique electrical challenges faced by residents and businesses in this vibrant city. From residential wiring to complex commercial projects, I have consistently delivered reliable solutions that meet both national standards and local needs. My work as an electrician in Dhaka has exposed me to a wide range of environments, including high-rise buildings, industrial facilities, and government infrastructure projects. This experience has honed my ability to adapt to diverse scenarios while ensuring the highest level of safety and efficiency.</w:t>
      </w:r>
    </w:p>
    <w:p>
      <w:pPr>
        <w:pStyle w:val="BodyText"/>
      </w:pPr>
      <w:r>
        <w:t xml:space="preserve">One of the key strengths I bring is my proficiency in diagnosing and resolving electrical issues swiftly. In Bangladesh Dhaka, where power demand is rising rapidly, maintaining stable and safe electrical systems is critical. I have worked on projects ranging from installing solar energy systems in residential areas to repairing aging wiring networks in commercial hubs. My attention to detail and adherence to safety protocols have consistently prevented potential hazards, ensuring the well-being of clients and the longevity of their electrical infrastructure.</w:t>
      </w:r>
    </w:p>
    <w:p>
      <w:pPr>
        <w:pStyle w:val="BodyText"/>
      </w:pPr>
      <w:r>
        <w:t xml:space="preserve">As an Electrician in Bangladesh Dhaka, I understand the importance of staying updated with evolving industry practices. I regularly participate in training programs and workshops to keep my skills current with the latest technologies and regulations. For instance, I have completed certifications in electrical safety standards compliant with Bangladesh’s National Building Code and international best practices. This knowledge allows me to provide innovative solutions tailored to the specific needs of Dhaka’s growing urban landscape.</w:t>
      </w:r>
    </w:p>
    <w:p>
      <w:pPr>
        <w:pStyle w:val="BodyText"/>
      </w:pPr>
      <w:r>
        <w:t xml:space="preserve">What sets me apart is my proactive approach to problem-solving and my ability to work both independently and as part of a team. In previous roles, I have collaborated with engineers, contractors, and clients to ensure projects are completed on time without compromising quality. My communication skills enable me to explain technical details in simple terms, fostering trust and transparency with clients. Whether it’s addressing a power outage in a residential complex or installing advanced electrical systems for a new business, I take pride in delivering results that exceed expectations.</w:t>
      </w:r>
    </w:p>
    <w:p>
      <w:pPr>
        <w:pStyle w:val="BodyText"/>
      </w:pPr>
      <w:r>
        <w:t xml:space="preserve">Bangladesh Dhaka’s dynamic environment demands electricians who are not only technically skilled but also adaptable and reliable. I have consistently demonstrated these qualities throughout my career. For example, during a recent project involving the retrofitting of an old commercial building, I identified inefficiencies in the existing electrical layout and proposed a cost-effective upgrade that improved energy efficiency by 30%. This initiative was praised by both the client and project supervisors for its innovation and practicality.</w:t>
      </w:r>
    </w:p>
    <w:p>
      <w:pPr>
        <w:pStyle w:val="BodyText"/>
      </w:pPr>
      <w:r>
        <w:t xml:space="preserve">I am particularly drawn to [Company Name] because of your reputation for excellence in electrical services and your commitment to sustainability. In a city like Dhaka, where energy conservation is becoming increasingly important, I believe my expertise in renewable energy systems and efficient electrical design would be a valuable asset. I am eager to contribute to your team’s mission of delivering high-quality solutions while supporting the growth of Bangladesh’s infrastructure.</w:t>
      </w:r>
    </w:p>
    <w:p>
      <w:pPr>
        <w:pStyle w:val="BodyText"/>
      </w:pPr>
      <w:r>
        <w:t xml:space="preserve">Thank you for considering my application. I would welcome the opportunity to discuss how my skills and experience align with the needs of [Company Name]. Please feel free to contact me at [Phone Number] or [Email Address] at your convenience. I look forward to the possibility of working together to ensure safe, reliable, and innovative electrical solutions for Bangladesh Dhaka.</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Bangladesh Dhaka</dc:title>
  <dc:creator/>
  <dc:language>en</dc:language>
  <cp:keywords/>
  <dcterms:created xsi:type="dcterms:W3CDTF">2026-07-24T01:08:15Z</dcterms:created>
  <dcterms:modified xsi:type="dcterms:W3CDTF">2026-07-24T01:08:15Z</dcterms:modified>
</cp:coreProperties>
</file>

<file path=docProps/custom.xml><?xml version="1.0" encoding="utf-8"?>
<Properties xmlns="http://schemas.openxmlformats.org/officeDocument/2006/custom-properties" xmlns:vt="http://schemas.openxmlformats.org/officeDocument/2006/docPropsVTypes"/>
</file>